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5ADA62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II</w:t>
      </w:r>
    </w:p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1924"/>
      </w:tblGrid>
      <w:tr w:rsidR="00115CC9" w:rsidRPr="001539FB" w14:paraId="1738EBCF" w14:textId="77777777" w:rsidTr="00115CC9">
        <w:tc>
          <w:tcPr>
            <w:tcW w:w="1242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68528DF8" w:rsidR="00115CC9" w:rsidRPr="001539FB" w:rsidRDefault="00A268FE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54352E2A" w14:textId="0C947574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A268FE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FC7925" w:rsidRPr="001539FB" w14:paraId="5689E84E" w14:textId="77777777" w:rsidTr="00FC7925">
        <w:tc>
          <w:tcPr>
            <w:tcW w:w="7054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FC7925">
        <w:tc>
          <w:tcPr>
            <w:tcW w:w="6345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1539FB">
        <w:tc>
          <w:tcPr>
            <w:tcW w:w="8978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1539FB">
        <w:tc>
          <w:tcPr>
            <w:tcW w:w="8978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1539FB">
        <w:tc>
          <w:tcPr>
            <w:tcW w:w="8978" w:type="dxa"/>
            <w:gridSpan w:val="4"/>
          </w:tcPr>
          <w:p w14:paraId="37AA3E9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751"/>
      </w:tblGrid>
      <w:tr w:rsidR="001539FB" w:rsidRPr="001539FB" w14:paraId="55CDD34F" w14:textId="77777777" w:rsidTr="001539FB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1539FB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1539FB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1539FB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1539FB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14:paraId="4F92633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14:paraId="3DF5E38B" w14:textId="77777777"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14:paraId="1D2710CF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77777777"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14:paraId="414B7B26" w14:textId="77777777"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14:paraId="07C0339B" w14:textId="4081C255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2B716A">
        <w:rPr>
          <w:rFonts w:cs="Arial"/>
          <w:sz w:val="22"/>
          <w:szCs w:val="22"/>
        </w:rPr>
        <w:t>_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77777777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F434471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14:paraId="62A5941E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225829FF" w14:textId="77777777"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14:paraId="2B4FEAEA" w14:textId="77777777"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3D7937" w14:textId="77777777" w:rsidR="00FC45CF" w:rsidRDefault="00FC45CF" w:rsidP="004E2666">
      <w:r>
        <w:separator/>
      </w:r>
    </w:p>
  </w:endnote>
  <w:endnote w:type="continuationSeparator" w:id="0">
    <w:p w14:paraId="2D1DF9E1" w14:textId="77777777" w:rsidR="00FC45CF" w:rsidRDefault="00FC45CF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4E2666" w:rsidP="004E2666">
    <w:pPr>
      <w:pStyle w:val="Rodap"/>
      <w:jc w:val="center"/>
    </w:pPr>
    <w:hyperlink r:id="rId1" w:history="1">
      <w:r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309AAE" w14:textId="77777777" w:rsidR="00FC45CF" w:rsidRDefault="00FC45CF" w:rsidP="004E2666">
      <w:r>
        <w:separator/>
      </w:r>
    </w:p>
  </w:footnote>
  <w:footnote w:type="continuationSeparator" w:id="0">
    <w:p w14:paraId="21B17696" w14:textId="77777777" w:rsidR="00FC45CF" w:rsidRDefault="00FC45CF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0414074">
    <w:abstractNumId w:val="6"/>
  </w:num>
  <w:num w:numId="2" w16cid:durableId="1322733608">
    <w:abstractNumId w:val="7"/>
  </w:num>
  <w:num w:numId="3" w16cid:durableId="1726491965">
    <w:abstractNumId w:val="1"/>
  </w:num>
  <w:num w:numId="4" w16cid:durableId="680661158">
    <w:abstractNumId w:val="3"/>
  </w:num>
  <w:num w:numId="5" w16cid:durableId="1619799997">
    <w:abstractNumId w:val="2"/>
  </w:num>
  <w:num w:numId="6" w16cid:durableId="1347512955">
    <w:abstractNumId w:val="9"/>
  </w:num>
  <w:num w:numId="7" w16cid:durableId="685788709">
    <w:abstractNumId w:val="4"/>
  </w:num>
  <w:num w:numId="8" w16cid:durableId="1281375469">
    <w:abstractNumId w:val="0"/>
  </w:num>
  <w:num w:numId="9" w16cid:durableId="2041737158">
    <w:abstractNumId w:val="8"/>
  </w:num>
  <w:num w:numId="10" w16cid:durableId="706679103">
    <w:abstractNumId w:val="5"/>
  </w:num>
  <w:num w:numId="11" w16cid:durableId="855735261">
    <w:abstractNumId w:val="11"/>
  </w:num>
  <w:num w:numId="12" w16cid:durableId="14642754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qgUA3bfxFS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B716A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95F2E"/>
    <w:rsid w:val="007C275F"/>
    <w:rsid w:val="007C2795"/>
    <w:rsid w:val="007C4407"/>
    <w:rsid w:val="008053EC"/>
    <w:rsid w:val="0085595D"/>
    <w:rsid w:val="00881E19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268FE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45CF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Caliane Costa</cp:lastModifiedBy>
  <cp:revision>4</cp:revision>
  <cp:lastPrinted>2022-02-22T14:05:00Z</cp:lastPrinted>
  <dcterms:created xsi:type="dcterms:W3CDTF">2024-10-16T19:45:00Z</dcterms:created>
  <dcterms:modified xsi:type="dcterms:W3CDTF">2024-10-22T20:03:00Z</dcterms:modified>
</cp:coreProperties>
</file>